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5282" w:rsidRDefault="00BB5282" w:rsidP="00BB5282">
      <w:pPr>
        <w:pStyle w:val="NoSpacing"/>
      </w:pPr>
      <w:r>
        <w:t>(</w:t>
      </w:r>
      <w:r>
        <w:rPr>
          <w:b/>
        </w:rPr>
        <w:t>First-party’s Name</w:t>
      </w:r>
      <w:r>
        <w:t>)</w:t>
      </w:r>
    </w:p>
    <w:p w:rsidR="00BB5282" w:rsidRDefault="00BB5282" w:rsidP="00BB5282">
      <w:pPr>
        <w:pStyle w:val="NoSpacing"/>
      </w:pPr>
      <w:r>
        <w:t>(Address)</w:t>
      </w:r>
    </w:p>
    <w:p w:rsidR="00BB5282" w:rsidRDefault="00BB5282" w:rsidP="00BB5282">
      <w:pPr>
        <w:pStyle w:val="NoSpacing"/>
      </w:pPr>
      <w:r>
        <w:t>(City, Zip Code)</w:t>
      </w:r>
    </w:p>
    <w:p w:rsidR="00BB5282" w:rsidRDefault="00BB5282" w:rsidP="00A777A9"/>
    <w:p w:rsidR="00A777A9" w:rsidRDefault="00A777A9" w:rsidP="00A777A9">
      <w:r>
        <w:t>(Date)</w:t>
      </w:r>
    </w:p>
    <w:p w:rsidR="00A777A9" w:rsidRDefault="00A777A9" w:rsidP="00A777A9">
      <w:pPr>
        <w:pStyle w:val="NoSpacing"/>
      </w:pPr>
    </w:p>
    <w:p w:rsidR="00A777A9" w:rsidRPr="00BB5282" w:rsidRDefault="00BB5282" w:rsidP="00A777A9">
      <w:pPr>
        <w:pStyle w:val="NoSpacing"/>
        <w:rPr>
          <w:b/>
        </w:rPr>
      </w:pPr>
      <w:r w:rsidRPr="00BB5282">
        <w:rPr>
          <w:b/>
        </w:rPr>
        <w:t>(Recipient Name</w:t>
      </w:r>
      <w:r w:rsidR="00A777A9" w:rsidRPr="00BB5282">
        <w:rPr>
          <w:b/>
        </w:rPr>
        <w:t>)</w:t>
      </w:r>
    </w:p>
    <w:p w:rsidR="00A777A9" w:rsidRDefault="00A777A9" w:rsidP="00A777A9">
      <w:pPr>
        <w:pStyle w:val="NoSpacing"/>
      </w:pPr>
      <w:r>
        <w:t>(Address)</w:t>
      </w:r>
    </w:p>
    <w:p w:rsidR="00A777A9" w:rsidRDefault="00A777A9" w:rsidP="00A777A9">
      <w:pPr>
        <w:pStyle w:val="NoSpacing"/>
      </w:pPr>
      <w:r>
        <w:t>(City, Zip Code)</w:t>
      </w:r>
    </w:p>
    <w:p w:rsidR="004F7E70" w:rsidRDefault="004F7E70"/>
    <w:p w:rsidR="00A777A9" w:rsidRDefault="00BB5282" w:rsidP="00A777A9">
      <w:pPr>
        <w:pStyle w:val="NoSpacing"/>
      </w:pPr>
      <w:r>
        <w:t>To Whom It May Concern:</w:t>
      </w:r>
    </w:p>
    <w:p w:rsidR="00A777A9" w:rsidRDefault="00A777A9" w:rsidP="00A777A9">
      <w:pPr>
        <w:pStyle w:val="NoSpacing"/>
      </w:pPr>
    </w:p>
    <w:p w:rsidR="00A777A9" w:rsidRDefault="00A777A9" w:rsidP="00BB5282">
      <w:pPr>
        <w:pStyle w:val="NoSpacing"/>
        <w:jc w:val="both"/>
      </w:pPr>
      <w:r>
        <w:t xml:space="preserve">I, </w:t>
      </w:r>
      <w:r w:rsidR="00BB5282">
        <w:rPr>
          <w:i/>
          <w:u w:val="single"/>
        </w:rPr>
        <w:t>(</w:t>
      </w:r>
      <w:r w:rsidR="00BB5282" w:rsidRPr="00BB5282">
        <w:rPr>
          <w:b/>
          <w:i/>
          <w:u w:val="single"/>
        </w:rPr>
        <w:t>first-party’s</w:t>
      </w:r>
      <w:r w:rsidRPr="00BB5282">
        <w:rPr>
          <w:b/>
          <w:i/>
          <w:u w:val="single"/>
        </w:rPr>
        <w:t xml:space="preserve"> name)</w:t>
      </w:r>
      <w:r w:rsidRPr="00BB5282">
        <w:rPr>
          <w:b/>
        </w:rPr>
        <w:t>,</w:t>
      </w:r>
      <w:r>
        <w:t xml:space="preserve"> hereby grant </w:t>
      </w:r>
      <w:r w:rsidR="00584EAB">
        <w:t xml:space="preserve">the bearer of this letter, </w:t>
      </w:r>
      <w:r w:rsidRPr="00BB5282">
        <w:rPr>
          <w:b/>
          <w:i/>
          <w:u w:val="single"/>
        </w:rPr>
        <w:t>(state name of bearer)</w:t>
      </w:r>
      <w:r w:rsidR="00584EAB" w:rsidRPr="006C5313">
        <w:rPr>
          <w:b/>
          <w:i/>
        </w:rPr>
        <w:t>,</w:t>
      </w:r>
      <w:r>
        <w:t xml:space="preserve"> permission to </w:t>
      </w:r>
      <w:bookmarkStart w:id="0" w:name="_GoBack"/>
      <w:bookmarkEnd w:id="0"/>
      <w:r w:rsidR="006C5313">
        <w:t xml:space="preserve">request, </w:t>
      </w:r>
      <w:r w:rsidR="004D13C8">
        <w:t xml:space="preserve">claim </w:t>
      </w:r>
      <w:r w:rsidR="006C5313">
        <w:t xml:space="preserve">and sign any school clearance form for </w:t>
      </w:r>
      <w:r w:rsidR="004D13C8">
        <w:t xml:space="preserve">my transcript of records </w:t>
      </w:r>
      <w:r w:rsidR="007209BE">
        <w:t xml:space="preserve">on </w:t>
      </w:r>
      <w:r w:rsidR="007209BE" w:rsidRPr="00BB5282">
        <w:rPr>
          <w:b/>
        </w:rPr>
        <w:t>(</w:t>
      </w:r>
      <w:r w:rsidR="007209BE" w:rsidRPr="00BB5282">
        <w:rPr>
          <w:b/>
          <w:i/>
          <w:u w:val="single"/>
        </w:rPr>
        <w:t xml:space="preserve">insert date of </w:t>
      </w:r>
      <w:r w:rsidR="007A152B">
        <w:rPr>
          <w:b/>
          <w:i/>
          <w:u w:val="single"/>
        </w:rPr>
        <w:t>transaction</w:t>
      </w:r>
      <w:r w:rsidR="007209BE">
        <w:rPr>
          <w:i/>
          <w:u w:val="single"/>
        </w:rPr>
        <w:t xml:space="preserve">) </w:t>
      </w:r>
      <w:r w:rsidR="004D13C8">
        <w:t>on my behalf.</w:t>
      </w:r>
      <w:r>
        <w:t xml:space="preserve"> I am unable to accomplish this in person due to (</w:t>
      </w:r>
      <w:r w:rsidRPr="00BB5282">
        <w:rPr>
          <w:b/>
          <w:i/>
          <w:u w:val="single"/>
        </w:rPr>
        <w:t>state reason for absence</w:t>
      </w:r>
      <w:r>
        <w:rPr>
          <w:i/>
          <w:u w:val="single"/>
        </w:rPr>
        <w:t>)</w:t>
      </w:r>
      <w:r>
        <w:t>.</w:t>
      </w:r>
    </w:p>
    <w:p w:rsidR="00A777A9" w:rsidRDefault="00A777A9" w:rsidP="00BB5282">
      <w:pPr>
        <w:pStyle w:val="NoSpacing"/>
        <w:jc w:val="both"/>
      </w:pPr>
    </w:p>
    <w:p w:rsidR="00A777A9" w:rsidRDefault="00BB5282" w:rsidP="00BB5282">
      <w:pPr>
        <w:pStyle w:val="NoSpacing"/>
        <w:jc w:val="both"/>
      </w:pPr>
      <w:r>
        <w:t>Attached herewith is a copy of my (</w:t>
      </w:r>
      <w:r w:rsidRPr="00BB5282">
        <w:rPr>
          <w:b/>
          <w:i/>
          <w:u w:val="single"/>
        </w:rPr>
        <w:t xml:space="preserve">name of </w:t>
      </w:r>
      <w:r w:rsidR="00A777A9" w:rsidRPr="00BB5282">
        <w:rPr>
          <w:b/>
          <w:i/>
          <w:u w:val="single"/>
        </w:rPr>
        <w:t>valid ID</w:t>
      </w:r>
      <w:r w:rsidR="00A777A9">
        <w:rPr>
          <w:i/>
          <w:u w:val="single"/>
        </w:rPr>
        <w:t>)</w:t>
      </w:r>
      <w:r w:rsidR="007A152B">
        <w:t xml:space="preserve"> and the</w:t>
      </w:r>
      <w:r w:rsidR="00A777A9">
        <w:t xml:space="preserve"> (</w:t>
      </w:r>
      <w:r w:rsidR="00A777A9" w:rsidRPr="00BB5282">
        <w:rPr>
          <w:b/>
          <w:i/>
          <w:u w:val="single"/>
        </w:rPr>
        <w:t>name of valid ID of bearer</w:t>
      </w:r>
      <w:r w:rsidR="00A777A9">
        <w:rPr>
          <w:i/>
          <w:u w:val="single"/>
        </w:rPr>
        <w:t xml:space="preserve">) </w:t>
      </w:r>
      <w:r w:rsidR="00A777A9">
        <w:t xml:space="preserve">of the representative </w:t>
      </w:r>
      <w:r>
        <w:t xml:space="preserve">will </w:t>
      </w:r>
      <w:r w:rsidR="007A152B">
        <w:t>also be</w:t>
      </w:r>
      <w:r>
        <w:t xml:space="preserve"> shown to the register </w:t>
      </w:r>
      <w:r w:rsidR="00A777A9">
        <w:t xml:space="preserve">for further verification purposes. </w:t>
      </w:r>
    </w:p>
    <w:p w:rsidR="00A777A9" w:rsidRDefault="00A777A9" w:rsidP="00A777A9">
      <w:pPr>
        <w:pStyle w:val="NoSpacing"/>
      </w:pPr>
    </w:p>
    <w:p w:rsidR="00A777A9" w:rsidRDefault="00A777A9" w:rsidP="00A777A9">
      <w:pPr>
        <w:pStyle w:val="NoSpacing"/>
      </w:pPr>
      <w:r>
        <w:t>Thank you very much</w:t>
      </w:r>
      <w:r w:rsidR="00584EAB">
        <w:t xml:space="preserve"> and looking forward to your kind consideration</w:t>
      </w:r>
      <w:r>
        <w:t>.</w:t>
      </w:r>
    </w:p>
    <w:p w:rsidR="00A777A9" w:rsidRDefault="00A777A9" w:rsidP="00A777A9">
      <w:pPr>
        <w:pStyle w:val="NoSpacing"/>
      </w:pPr>
    </w:p>
    <w:p w:rsidR="00A777A9" w:rsidRDefault="00A777A9" w:rsidP="00A777A9">
      <w:pPr>
        <w:pStyle w:val="NoSpacing"/>
      </w:pPr>
      <w:r>
        <w:t>Sincerely,</w:t>
      </w:r>
    </w:p>
    <w:p w:rsidR="00A777A9" w:rsidRPr="00895B92" w:rsidRDefault="00A777A9" w:rsidP="00A777A9">
      <w:pPr>
        <w:pStyle w:val="NoSpacing"/>
        <w:rPr>
          <w:i/>
        </w:rPr>
      </w:pPr>
      <w:r>
        <w:t>(</w:t>
      </w:r>
      <w:proofErr w:type="gramStart"/>
      <w:r w:rsidR="00BB5282">
        <w:rPr>
          <w:b/>
          <w:i/>
        </w:rPr>
        <w:t>signature</w:t>
      </w:r>
      <w:proofErr w:type="gramEnd"/>
      <w:r w:rsidR="00BB5282">
        <w:rPr>
          <w:b/>
          <w:i/>
        </w:rPr>
        <w:t xml:space="preserve"> over printed name</w:t>
      </w:r>
      <w:r>
        <w:rPr>
          <w:i/>
        </w:rPr>
        <w:t>)</w:t>
      </w:r>
    </w:p>
    <w:p w:rsidR="00A777A9" w:rsidRDefault="00A777A9"/>
    <w:sectPr w:rsidR="00A777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wN7AwNLQEspR0lIJTi4sz8/NACkxqAYcoEeQsAAAA"/>
  </w:docVars>
  <w:rsids>
    <w:rsidRoot w:val="00A777A9"/>
    <w:rsid w:val="000131CF"/>
    <w:rsid w:val="000A5C62"/>
    <w:rsid w:val="004D13C8"/>
    <w:rsid w:val="004F7E70"/>
    <w:rsid w:val="00584EAB"/>
    <w:rsid w:val="006C5313"/>
    <w:rsid w:val="007209BE"/>
    <w:rsid w:val="007A152B"/>
    <w:rsid w:val="00A777A9"/>
    <w:rsid w:val="00BB5282"/>
    <w:rsid w:val="00EB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7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777A9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7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777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6</cp:revision>
  <dcterms:created xsi:type="dcterms:W3CDTF">2020-09-23T07:59:00Z</dcterms:created>
  <dcterms:modified xsi:type="dcterms:W3CDTF">2020-09-26T11:27:00Z</dcterms:modified>
</cp:coreProperties>
</file>